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b85be2be520cb4784b0929c5df91a7ad1f839"/>
      <w:r>
        <w:rPr>
          <w:b/>
        </w:rPr>
        <w:t xml:space="preserve">ПРОТОКОЛ ПРО РЕЗУЛЬТАТИ ЗЕМЕЛЬНИХ ТОРГІВ № LAE001-UA-20240329-294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077871/3/четвер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О Хмельницької обл. Терлеєв І.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5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у власність земельної ділянки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1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нець Анна Юріївна, ІПН/РНОКПП: 3468711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унець Ан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9 10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6:1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унець Анна Юріївна, ІПН/РНОКПП: 3468711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55,10 грн (чотириста п'ятдесят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274,90 грн (дві тисячі двісті сімдесят чотири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6 82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3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Хмельницької області Терлеєв Іван Миколай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56819398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32047800000262470000000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унець Анна Юріївна, ІПН/РНОКПП: 3468711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О Хмельницької обл. Терлеєв І.М.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34:13Z</dcterms:created>
  <dcterms:modified xsi:type="dcterms:W3CDTF">2024-05-20T05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